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AF1BBE" w14:textId="30F0402D" w:rsidR="0005398F" w:rsidRDefault="00926ABC" w:rsidP="00926ABC">
      <w:pPr>
        <w:pStyle w:val="Heading1"/>
        <w:jc w:val="center"/>
      </w:pPr>
      <w:r w:rsidRPr="00926ABC">
        <w:t>Метод Гаусса оптимального исключения</w:t>
      </w:r>
    </w:p>
    <w:p w14:paraId="0BDABEDD" w14:textId="73C66ABE" w:rsidR="00926ABC" w:rsidRDefault="00926ABC">
      <w:r>
        <w:t>Написать программу для решения СЛАУ м</w:t>
      </w:r>
      <w:r w:rsidRPr="00F15E44">
        <w:t>етод</w:t>
      </w:r>
      <w:r>
        <w:t>ом</w:t>
      </w:r>
      <w:r w:rsidRPr="00F15E44">
        <w:t xml:space="preserve"> Гаусса </w:t>
      </w:r>
      <w:r>
        <w:t>оптимального</w:t>
      </w:r>
      <w:r w:rsidRPr="00F15E44">
        <w:t xml:space="preserve"> исключени</w:t>
      </w:r>
      <w:r>
        <w:t>я</w:t>
      </w:r>
      <w:r>
        <w:t>.</w:t>
      </w:r>
    </w:p>
    <w:p w14:paraId="505CFD0D" w14:textId="77777777" w:rsidR="00926ABC" w:rsidRPr="00926ABC" w:rsidRDefault="00926ABC" w:rsidP="00926ABC">
      <w:pPr>
        <w:pStyle w:val="Heading2"/>
        <w:jc w:val="center"/>
        <w:rPr>
          <w:lang w:val="en-US"/>
        </w:rPr>
      </w:pPr>
      <w:r>
        <w:t>Код</w:t>
      </w:r>
      <w:r w:rsidRPr="00926ABC">
        <w:rPr>
          <w:lang w:val="en-US"/>
        </w:rPr>
        <w:t xml:space="preserve"> </w:t>
      </w:r>
      <w:r>
        <w:t>программы</w:t>
      </w:r>
    </w:p>
    <w:p w14:paraId="1A64CCDE" w14:textId="77777777" w:rsidR="00926ABC" w:rsidRDefault="00926ABC" w:rsidP="00926ABC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</w:pP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myA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= [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[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5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7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6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5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,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[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7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0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8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7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,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[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6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8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0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9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,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[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5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7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9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0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>]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myB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= [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23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,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32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,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33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,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31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#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вывод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истемы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на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экран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def </w:t>
      </w:r>
      <w:proofErr w:type="spellStart"/>
      <w:r w:rsidRPr="00F15E44">
        <w:rPr>
          <w:rFonts w:ascii="JetBrains Mono" w:eastAsia="Times New Roman" w:hAnsi="JetBrains Mono" w:cs="Courier New"/>
          <w:color w:val="FFC66D"/>
          <w:sz w:val="20"/>
          <w:szCs w:val="20"/>
          <w:lang w:val="en-US" w:eastAsia="ru-RU"/>
        </w:rPr>
        <w:t>fancy_print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A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B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selected):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for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row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in </w:t>
      </w:r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range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proofErr w:type="spellStart"/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len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B)):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</w:t>
      </w:r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print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"("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A4926"/>
          <w:sz w:val="20"/>
          <w:szCs w:val="20"/>
          <w:lang w:val="en-US" w:eastAsia="ru-RU"/>
        </w:rPr>
        <w:t>end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=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''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for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col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in </w:t>
      </w:r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range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proofErr w:type="spellStart"/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len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A[row])):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    </w:t>
      </w:r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print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"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\t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{1:10.2f}{0}"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.format(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 xml:space="preserve">" "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if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(selected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is None or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selected != (row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col))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else 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"*"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A[row][col])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,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              </w:t>
      </w:r>
      <w:r w:rsidRPr="00F15E44">
        <w:rPr>
          <w:rFonts w:ascii="JetBrains Mono" w:eastAsia="Times New Roman" w:hAnsi="JetBrains Mono" w:cs="Courier New"/>
          <w:color w:val="AA4926"/>
          <w:sz w:val="20"/>
          <w:szCs w:val="20"/>
          <w:lang w:val="en-US" w:eastAsia="ru-RU"/>
        </w:rPr>
        <w:t>end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=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''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</w:t>
      </w:r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print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"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\t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) * (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\</w:t>
      </w:r>
      <w:proofErr w:type="spellStart"/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t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X</w:t>
      </w:r>
      <w:proofErr w:type="spellEnd"/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{0}) = (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\t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{1:10.2f})"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.format(row +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B[row]))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#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перемена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местами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двух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трок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истемы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def </w:t>
      </w:r>
      <w:proofErr w:type="spellStart"/>
      <w:r w:rsidRPr="00F15E44">
        <w:rPr>
          <w:rFonts w:ascii="JetBrains Mono" w:eastAsia="Times New Roman" w:hAnsi="JetBrains Mono" w:cs="Courier New"/>
          <w:color w:val="FFC66D"/>
          <w:sz w:val="20"/>
          <w:szCs w:val="20"/>
          <w:lang w:val="en-US" w:eastAsia="ru-RU"/>
        </w:rPr>
        <w:t>swap_rows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A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B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row1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row2):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A[row1]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A[row2] = A[row2]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A[row1]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B[row1]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B[row2] = B[row2]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B[row1]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#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деление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троки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истемы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на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число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def </w:t>
      </w:r>
      <w:proofErr w:type="spellStart"/>
      <w:r w:rsidRPr="00F15E44">
        <w:rPr>
          <w:rFonts w:ascii="JetBrains Mono" w:eastAsia="Times New Roman" w:hAnsi="JetBrains Mono" w:cs="Courier New"/>
          <w:color w:val="FFC66D"/>
          <w:sz w:val="20"/>
          <w:szCs w:val="20"/>
          <w:lang w:val="en-US" w:eastAsia="ru-RU"/>
        </w:rPr>
        <w:t>divide_row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A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B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row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divider):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A[row] = [a / divider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for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a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in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A[row]]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B[row] /= divider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#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ложение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троки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истемы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другой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трокой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умноженной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на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число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def </w:t>
      </w:r>
      <w:proofErr w:type="spellStart"/>
      <w:r w:rsidRPr="00F15E44">
        <w:rPr>
          <w:rFonts w:ascii="JetBrains Mono" w:eastAsia="Times New Roman" w:hAnsi="JetBrains Mono" w:cs="Courier New"/>
          <w:color w:val="FFC66D"/>
          <w:sz w:val="20"/>
          <w:szCs w:val="20"/>
          <w:lang w:val="en-US" w:eastAsia="ru-RU"/>
        </w:rPr>
        <w:t>combine_rows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A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B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row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source_row</w:t>
      </w:r>
      <w:proofErr w:type="spellEnd"/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weight):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A[row] = [(a + k * weight)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for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a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k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in </w:t>
      </w:r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zip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A[row]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A[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source_row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)]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B[row] += B[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source_row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 * weight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#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решение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истемы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методом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Гаусса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(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приведением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к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треугольному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виду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>)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def </w:t>
      </w:r>
      <w:r w:rsidRPr="00F15E44">
        <w:rPr>
          <w:rFonts w:ascii="JetBrains Mono" w:eastAsia="Times New Roman" w:hAnsi="JetBrains Mono" w:cs="Courier New"/>
          <w:color w:val="FFC66D"/>
          <w:sz w:val="20"/>
          <w:szCs w:val="20"/>
          <w:lang w:val="en-US" w:eastAsia="ru-RU"/>
        </w:rPr>
        <w:t>gauss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A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B):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column =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0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br/>
        <w:t xml:space="preserve">   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while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column &lt; </w:t>
      </w:r>
      <w:proofErr w:type="spellStart"/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len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B):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#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ищем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максимальный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по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модулю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элемент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в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+1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толбце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br/>
        <w:t xml:space="preserve">        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current_row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=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None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    for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r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in </w:t>
      </w:r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range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column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proofErr w:type="spellStart"/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len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A)):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   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if 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current_row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is None or </w:t>
      </w:r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abs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(A[r][column]) &gt; </w:t>
      </w:r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abs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A[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current_row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[column]):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        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current_row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= r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if 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current_row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is None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: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    </w:t>
      </w:r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print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"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eastAsia="ru-RU"/>
        </w:rPr>
        <w:t>решений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eastAsia="ru-RU"/>
        </w:rPr>
        <w:t>нет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"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   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return None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lastRenderedPageBreak/>
        <w:br/>
        <w:t xml:space="preserve">        if 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current_row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!= column: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   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#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переставляем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троку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найденным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элементом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повыше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br/>
        <w:t xml:space="preserve">            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swap_rows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A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B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current_row</w:t>
      </w:r>
      <w:proofErr w:type="spellEnd"/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column)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#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нормализуем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троку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найденным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элементом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br/>
        <w:t xml:space="preserve">        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divide_row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A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B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column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A[column][column])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# </w:t>
      </w:r>
      <w:proofErr w:type="spellStart"/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>fancy_print</w:t>
      </w:r>
      <w:proofErr w:type="spellEnd"/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>(A, B, (column, column))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br/>
        <w:t xml:space="preserve">        #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обрабатываем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нижележащие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троки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br/>
        <w:t xml:space="preserve">       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for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r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in </w:t>
      </w:r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range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(column +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proofErr w:type="spellStart"/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len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A)):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    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combine_rows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A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B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r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column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-A[r][column])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column +=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br/>
        <w:t xml:space="preserve">   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#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матрица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приведена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к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треугольному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виду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считаем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eastAsia="ru-RU"/>
        </w:rPr>
        <w:t>решение</w:t>
      </w:r>
      <w:r w:rsidRPr="00F15E44">
        <w:rPr>
          <w:rFonts w:ascii="JetBrains Mono" w:eastAsia="Times New Roman" w:hAnsi="JetBrains Mono" w:cs="Courier New"/>
          <w:color w:val="808080"/>
          <w:sz w:val="20"/>
          <w:szCs w:val="20"/>
          <w:lang w:val="en-US" w:eastAsia="ru-RU"/>
        </w:rPr>
        <w:br/>
        <w:t xml:space="preserve">   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X = [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 xml:space="preserve">0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for </w:t>
      </w:r>
      <w:r w:rsidRPr="00F15E44">
        <w:rPr>
          <w:rFonts w:ascii="JetBrains Mono" w:eastAsia="Times New Roman" w:hAnsi="JetBrains Mono" w:cs="Courier New"/>
          <w:color w:val="72737A"/>
          <w:sz w:val="20"/>
          <w:szCs w:val="20"/>
          <w:lang w:val="en-US" w:eastAsia="ru-RU"/>
        </w:rPr>
        <w:t xml:space="preserve">b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in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B]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for 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in </w:t>
      </w:r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range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proofErr w:type="spellStart"/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len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(B) -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-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-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: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X[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 = B[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] - </w:t>
      </w:r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sum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(x * a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for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x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a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in </w:t>
      </w:r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zip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X[(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+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:]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A[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[(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+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:]))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print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"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\n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eastAsia="ru-RU"/>
        </w:rPr>
        <w:t>Получили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eastAsia="ru-RU"/>
        </w:rPr>
        <w:t>ответ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:"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print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"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\</w:t>
      </w:r>
      <w:proofErr w:type="spellStart"/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n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"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.join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"X{0} =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\t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{1:10.2f}"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.format(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+ </w:t>
      </w:r>
      <w:r w:rsidRPr="00F15E44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x)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for 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x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in </w:t>
      </w:r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enumerate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X)))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return 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X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print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"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eastAsia="ru-RU"/>
        </w:rPr>
        <w:t>Исходная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 xml:space="preserve"> 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eastAsia="ru-RU"/>
        </w:rPr>
        <w:t>система</w:t>
      </w:r>
      <w:r w:rsidRPr="00F15E44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:"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fancy_print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myA</w:t>
      </w:r>
      <w:proofErr w:type="spellEnd"/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myB</w:t>
      </w:r>
      <w:proofErr w:type="spellEnd"/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, None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</w:t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>gauss(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myA</w:t>
      </w:r>
      <w:proofErr w:type="spellEnd"/>
      <w:r w:rsidRPr="00F15E44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proofErr w:type="spellStart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myB</w:t>
      </w:r>
      <w:proofErr w:type="spellEnd"/>
      <w:r w:rsidRPr="00F15E44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</w:t>
      </w:r>
    </w:p>
    <w:p w14:paraId="28141EC4" w14:textId="77777777" w:rsidR="00926ABC" w:rsidRPr="00F15E44" w:rsidRDefault="00926ABC" w:rsidP="00926ABC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</w:pPr>
    </w:p>
    <w:p w14:paraId="26ED0EEF" w14:textId="77777777" w:rsidR="00926ABC" w:rsidRDefault="00926ABC" w:rsidP="00926ABC">
      <w:pPr>
        <w:pStyle w:val="Heading2"/>
        <w:jc w:val="center"/>
      </w:pPr>
      <w:r>
        <w:t>Результат</w:t>
      </w:r>
    </w:p>
    <w:p w14:paraId="6F62B678" w14:textId="77777777" w:rsidR="00926ABC" w:rsidRDefault="00926ABC" w:rsidP="00926ABC">
      <w:r w:rsidRPr="00F15E44">
        <w:rPr>
          <w:noProof/>
        </w:rPr>
        <w:drawing>
          <wp:inline distT="0" distB="0" distL="0" distR="0" wp14:anchorId="2E09135F" wp14:editId="2D38F316">
            <wp:extent cx="5940425" cy="2136775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13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17F64" w14:textId="77777777" w:rsidR="00926ABC" w:rsidRPr="00926ABC" w:rsidRDefault="00926ABC" w:rsidP="00926ABC">
      <w:pPr>
        <w:pStyle w:val="Heading2"/>
      </w:pPr>
    </w:p>
    <w:sectPr w:rsidR="00926ABC" w:rsidRPr="00926ABC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JetBrains Mono">
    <w:altName w:val="Cambria"/>
    <w:panose1 w:val="00000000000000000000"/>
    <w:charset w:val="00"/>
    <w:family w:val="roman"/>
    <w:notTrueType/>
    <w:pitch w:val="default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0MrQwMTcwNAGShko6SsGpxcWZ+XkgBYa1AOxbsgEsAAAA"/>
  </w:docVars>
  <w:rsids>
    <w:rsidRoot w:val="00C7619A"/>
    <w:rsid w:val="0005398F"/>
    <w:rsid w:val="00926ABC"/>
    <w:rsid w:val="00C76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0AA888"/>
  <w15:chartTrackingRefBased/>
  <w15:docId w15:val="{7FC63DD8-6219-409C-A995-2DB8CE8B7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26AB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6AB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26AB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926AB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70</Words>
  <Characters>2114</Characters>
  <Application>Microsoft Office Word</Application>
  <DocSecurity>0</DocSecurity>
  <Lines>17</Lines>
  <Paragraphs>4</Paragraphs>
  <ScaleCrop>false</ScaleCrop>
  <Company/>
  <LinksUpToDate>false</LinksUpToDate>
  <CharactersWithSpaces>2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2</cp:revision>
  <dcterms:created xsi:type="dcterms:W3CDTF">2020-05-25T23:10:00Z</dcterms:created>
  <dcterms:modified xsi:type="dcterms:W3CDTF">2020-05-25T23:13:00Z</dcterms:modified>
</cp:coreProperties>
</file>